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niela Costea</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niel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stea</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15 North Carriageway Drive, Arlington Heights, IL, USA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niela_morosan@yahoo.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5071503</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niel</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1/2011</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tha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9/2013</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el</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5/2/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y</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2018</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diel</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27/2021</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